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Heading1"/>
        <w:jc w:val="center"/>
      </w:pPr>
      <w:r w:rsidRPr="00124264">
        <w:t>Lab: Arrays</w:t>
      </w:r>
    </w:p>
    <w:p w14:paraId="32FC61C8" w14:textId="638165D4" w:rsidR="00BB1154" w:rsidRPr="0030384E" w:rsidRDefault="00BB1154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3774AB" w:rsidRPr="003774AB">
          <w:rPr>
            <w:rStyle w:val="Hyperlink"/>
            <w:rFonts w:cs="Calibri"/>
            <w:sz w:val="24"/>
            <w:szCs w:val="24"/>
          </w:rPr>
          <w:t>https://alpha.judge.softuni.org/contests/arrays-lab/1243</w:t>
        </w:r>
      </w:hyperlink>
    </w:p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666723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16018C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FDCB2" w14:textId="77777777" w:rsidR="00B22BC5" w:rsidRDefault="00B22BC5" w:rsidP="008068A2">
      <w:pPr>
        <w:spacing w:after="0" w:line="240" w:lineRule="auto"/>
      </w:pPr>
      <w:r>
        <w:separator/>
      </w:r>
    </w:p>
  </w:endnote>
  <w:endnote w:type="continuationSeparator" w:id="0">
    <w:p w14:paraId="24F2B6E0" w14:textId="77777777" w:rsidR="00B22BC5" w:rsidRDefault="00B22B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5BE60" w14:textId="77777777" w:rsidR="00B22BC5" w:rsidRDefault="00B22BC5" w:rsidP="008068A2">
      <w:pPr>
        <w:spacing w:after="0" w:line="240" w:lineRule="auto"/>
      </w:pPr>
      <w:r>
        <w:separator/>
      </w:r>
    </w:p>
  </w:footnote>
  <w:footnote w:type="continuationSeparator" w:id="0">
    <w:p w14:paraId="7B6AE536" w14:textId="77777777" w:rsidR="00B22BC5" w:rsidRDefault="00B22B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018C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212E"/>
    <w:rsid w:val="0033490F"/>
    <w:rsid w:val="003774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B6FC3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2BC5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lab/124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1</Pages>
  <Words>679</Words>
  <Characters>387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4</cp:revision>
  <cp:lastPrinted>2023-12-06T10:08:00Z</cp:lastPrinted>
  <dcterms:created xsi:type="dcterms:W3CDTF">2019-11-12T12:29:00Z</dcterms:created>
  <dcterms:modified xsi:type="dcterms:W3CDTF">2024-08-13T10:37:00Z</dcterms:modified>
  <cp:category>computer programming;programming;software development;software engineering</cp:category>
</cp:coreProperties>
</file>